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5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2A174" w14:textId="77777777" w:rsidR="003469AD" w:rsidRDefault="00817EF0" w:rsidP="00817EF0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01A14588" w14:textId="77777777" w:rsidR="00817EF0" w:rsidRDefault="00817EF0" w:rsidP="00817EF0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0A0481DD" w14:textId="2E6CEC3C" w:rsidR="00D97BC6" w:rsidRDefault="00D97BC6" w:rsidP="00817EF0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an Gao</w:t>
            </w: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2E601552" w:rsidR="003469AD" w:rsidRDefault="002C01E1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E9EF7F" w14:textId="23405CBF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098AF001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>: In person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1523B600" w:rsidR="003469AD" w:rsidRDefault="003469AD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6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29604351" w14:textId="77777777" w:rsidR="00817EF0" w:rsidRPr="006F7918" w:rsidRDefault="00817EF0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Determine which Gantt chart to </w:t>
            </w:r>
            <w:proofErr w:type="gramStart"/>
            <w:r>
              <w:rPr>
                <w:b/>
                <w:sz w:val="20"/>
                <w:szCs w:val="20"/>
              </w:rPr>
              <w:t>use</w:t>
            </w:r>
            <w:proofErr w:type="gramEnd"/>
          </w:p>
          <w:p w14:paraId="0D1DDE0D" w14:textId="697989FC" w:rsidR="006F7918" w:rsidRPr="00D64393" w:rsidRDefault="006F7918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igure out basic schedule </w:t>
            </w:r>
            <w:r w:rsidR="00D86B9C">
              <w:rPr>
                <w:b/>
                <w:sz w:val="20"/>
                <w:szCs w:val="20"/>
              </w:rPr>
              <w:t xml:space="preserve">and first </w:t>
            </w:r>
            <w:proofErr w:type="gramStart"/>
            <w:r w:rsidR="00D86B9C">
              <w:rPr>
                <w:b/>
                <w:sz w:val="20"/>
                <w:szCs w:val="20"/>
              </w:rPr>
              <w:t>tasks</w:t>
            </w:r>
            <w:proofErr w:type="gramEnd"/>
          </w:p>
          <w:p w14:paraId="08B248D0" w14:textId="23C1F00A" w:rsidR="00D64393" w:rsidRPr="001B0095" w:rsidRDefault="00D64393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ign/Edit documents to be du</w:t>
            </w:r>
            <w:r w:rsidR="001B0095">
              <w:rPr>
                <w:b/>
                <w:sz w:val="20"/>
                <w:szCs w:val="20"/>
              </w:rPr>
              <w:t>e!</w:t>
            </w:r>
          </w:p>
          <w:p w14:paraId="61AA7C82" w14:textId="14E43786" w:rsidR="001B0095" w:rsidRPr="000D61D2" w:rsidRDefault="00D86B9C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b/>
                <w:bCs/>
                <w:sz w:val="20"/>
                <w:szCs w:val="20"/>
              </w:rPr>
            </w:pPr>
            <w:r w:rsidRPr="000D61D2">
              <w:rPr>
                <w:b/>
                <w:bCs/>
                <w:sz w:val="20"/>
                <w:szCs w:val="20"/>
              </w:rPr>
              <w:t>Send Product Requirements doc to Xian and Alex</w:t>
            </w:r>
          </w:p>
          <w:p w14:paraId="55D27D38" w14:textId="0C9FA52D" w:rsidR="00DF5786" w:rsidRPr="000D61D2" w:rsidRDefault="00DF5786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b/>
                <w:bCs/>
                <w:sz w:val="20"/>
                <w:szCs w:val="20"/>
              </w:rPr>
            </w:pPr>
            <w:r w:rsidRPr="000D61D2">
              <w:rPr>
                <w:b/>
                <w:bCs/>
                <w:sz w:val="20"/>
                <w:szCs w:val="20"/>
              </w:rPr>
              <w:t xml:space="preserve">Next Assignments/Tasks to be </w:t>
            </w:r>
            <w:proofErr w:type="gramStart"/>
            <w:r w:rsidRPr="000D61D2">
              <w:rPr>
                <w:b/>
                <w:bCs/>
                <w:sz w:val="20"/>
                <w:szCs w:val="20"/>
              </w:rPr>
              <w:t>completed</w:t>
            </w:r>
            <w:proofErr w:type="gramEnd"/>
          </w:p>
          <w:p w14:paraId="1C71A5DA" w14:textId="77777777" w:rsidR="006F7918" w:rsidRDefault="006F7918" w:rsidP="006F7918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  <w:p w14:paraId="5E66D7CE" w14:textId="59A4BD3A" w:rsidR="006F7918" w:rsidRPr="006F7918" w:rsidRDefault="006F7918" w:rsidP="006F7918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0EEEDB31" w14:textId="5616A629" w:rsidR="00D97BC6" w:rsidRPr="00D97BC6" w:rsidRDefault="00D97BC6" w:rsidP="00D97BC6">
            <w:pPr>
              <w:pStyle w:val="ac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Discussed the product requirements document and suggested </w:t>
            </w:r>
            <w:proofErr w:type="gramStart"/>
            <w:r>
              <w:rPr>
                <w:color w:val="222222"/>
                <w:sz w:val="20"/>
                <w:szCs w:val="20"/>
              </w:rPr>
              <w:t>edits</w:t>
            </w:r>
            <w:proofErr w:type="gramEnd"/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6E2D8D8D" w14:textId="4617E76B" w:rsidR="00D97BC6" w:rsidRDefault="00D97BC6" w:rsidP="00D97BC6">
            <w:pPr>
              <w:pStyle w:val="ac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Discussed that over the weekend to play with </w:t>
            </w:r>
            <w:proofErr w:type="spellStart"/>
            <w:r>
              <w:rPr>
                <w:color w:val="222222"/>
                <w:sz w:val="20"/>
                <w:szCs w:val="20"/>
              </w:rPr>
              <w:t>motionGPT</w:t>
            </w:r>
            <w:proofErr w:type="spellEnd"/>
            <w:r>
              <w:rPr>
                <w:color w:val="222222"/>
                <w:sz w:val="20"/>
                <w:szCs w:val="20"/>
              </w:rPr>
              <w:t>, learn and read documents sent by the client</w:t>
            </w:r>
            <w:r w:rsidR="00585DD2">
              <w:rPr>
                <w:color w:val="222222"/>
                <w:sz w:val="20"/>
                <w:szCs w:val="20"/>
              </w:rPr>
              <w:t>.</w:t>
            </w:r>
          </w:p>
          <w:p w14:paraId="34E58992" w14:textId="57F7522A" w:rsidR="00D97BC6" w:rsidRDefault="00D97BC6" w:rsidP="00D97BC6">
            <w:pPr>
              <w:pStyle w:val="ac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Need to create questions to ask clients on where to begin</w:t>
            </w:r>
            <w:r w:rsidR="00585DD2">
              <w:rPr>
                <w:color w:val="222222"/>
                <w:sz w:val="20"/>
                <w:szCs w:val="20"/>
              </w:rPr>
              <w:t>.</w:t>
            </w:r>
          </w:p>
          <w:p w14:paraId="03C48BD0" w14:textId="21CAB502" w:rsidR="00D97BC6" w:rsidRDefault="00D97BC6" w:rsidP="00D97BC6">
            <w:pPr>
              <w:pStyle w:val="ac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Changed first exercise to be a jumping jack so that extracting skeletal data will be a bit simpler</w:t>
            </w:r>
          </w:p>
          <w:p w14:paraId="164C8225" w14:textId="1F783C60" w:rsidR="009167F6" w:rsidRPr="00D97BC6" w:rsidRDefault="00D97BC6" w:rsidP="00D97BC6">
            <w:pPr>
              <w:pStyle w:val="ac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Need for a tutorial on how to use the </w:t>
            </w:r>
            <w:proofErr w:type="gramStart"/>
            <w:r>
              <w:rPr>
                <w:color w:val="222222"/>
                <w:sz w:val="20"/>
                <w:szCs w:val="20"/>
              </w:rPr>
              <w:t>super computer</w:t>
            </w:r>
            <w:proofErr w:type="gramEnd"/>
            <w:r>
              <w:rPr>
                <w:color w:val="222222"/>
                <w:sz w:val="20"/>
                <w:szCs w:val="20"/>
              </w:rPr>
              <w:t xml:space="preserve">/ </w:t>
            </w:r>
            <w:proofErr w:type="spellStart"/>
            <w:r>
              <w:rPr>
                <w:color w:val="222222"/>
                <w:sz w:val="20"/>
                <w:szCs w:val="20"/>
              </w:rPr>
              <w:t>cpu</w:t>
            </w:r>
            <w:proofErr w:type="spellEnd"/>
            <w:r>
              <w:rPr>
                <w:color w:val="222222"/>
                <w:sz w:val="20"/>
                <w:szCs w:val="20"/>
              </w:rPr>
              <w:t xml:space="preserve"> access</w:t>
            </w: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74DDF09" w14:textId="77777777" w:rsidR="00585DD2" w:rsidRDefault="00585DD2" w:rsidP="00585D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uture Agenda Topics:</w:t>
            </w:r>
          </w:p>
          <w:p w14:paraId="40985970" w14:textId="2F227536" w:rsidR="003469AD" w:rsidRPr="00585DD2" w:rsidRDefault="00D97BC6" w:rsidP="00585DD2">
            <w:pPr>
              <w:pStyle w:val="ac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 w:rsidRPr="00585DD2">
              <w:rPr>
                <w:b/>
                <w:sz w:val="20"/>
                <w:szCs w:val="20"/>
              </w:rPr>
              <w:t>Need to schedule a new team meeting with client to discuss more about how we should start</w:t>
            </w:r>
            <w:r w:rsidR="00585DD2">
              <w:rPr>
                <w:b/>
                <w:sz w:val="20"/>
                <w:szCs w:val="20"/>
              </w:rPr>
              <w:t>.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7"/>
      <w:footerReference w:type="default" r:id="rId8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8C1AC" w14:textId="77777777" w:rsidR="001354FA" w:rsidRDefault="001354FA">
      <w:pPr>
        <w:spacing w:line="240" w:lineRule="auto"/>
      </w:pPr>
      <w:r>
        <w:separator/>
      </w:r>
    </w:p>
  </w:endnote>
  <w:endnote w:type="continuationSeparator" w:id="0">
    <w:p w14:paraId="5428357C" w14:textId="77777777" w:rsidR="001354FA" w:rsidRDefault="001354F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8EE47" w14:textId="77777777" w:rsidR="001354FA" w:rsidRDefault="001354FA">
      <w:pPr>
        <w:spacing w:line="240" w:lineRule="auto"/>
      </w:pPr>
      <w:r>
        <w:separator/>
      </w:r>
    </w:p>
  </w:footnote>
  <w:footnote w:type="continuationSeparator" w:id="0">
    <w:p w14:paraId="7267E748" w14:textId="77777777" w:rsidR="001354FA" w:rsidRDefault="001354F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7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0862A9F7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TEAM NAME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53F80028" w:rsidR="003469AD" w:rsidRDefault="00D97BC6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9/19/2023</w:t>
          </w:r>
        </w:p>
        <w:p w14:paraId="61638833" w14:textId="4372F167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 xml:space="preserve"> </w:t>
          </w:r>
          <w:r w:rsidR="00D97BC6">
            <w:t xml:space="preserve">4:02 </w:t>
          </w:r>
          <w:r w:rsidR="00CD1D12">
            <w:t xml:space="preserve">PM to </w:t>
          </w:r>
          <w:r w:rsidR="00D97BC6">
            <w:t>4:38</w:t>
          </w:r>
          <w:r>
            <w:t xml:space="preserve"> 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260D3"/>
    <w:multiLevelType w:val="hybridMultilevel"/>
    <w:tmpl w:val="88942248"/>
    <w:lvl w:ilvl="0" w:tplc="C2B8A3C0">
      <w:numFmt w:val="bullet"/>
      <w:lvlText w:val="-"/>
      <w:lvlJc w:val="left"/>
      <w:pPr>
        <w:ind w:left="4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7E17194"/>
    <w:multiLevelType w:val="hybridMultilevel"/>
    <w:tmpl w:val="283A97C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1"/>
  </w:num>
  <w:num w:numId="2" w16cid:durableId="955215992">
    <w:abstractNumId w:val="4"/>
  </w:num>
  <w:num w:numId="3" w16cid:durableId="2048722045">
    <w:abstractNumId w:val="6"/>
  </w:num>
  <w:num w:numId="4" w16cid:durableId="597178342">
    <w:abstractNumId w:val="5"/>
  </w:num>
  <w:num w:numId="5" w16cid:durableId="418060362">
    <w:abstractNumId w:val="2"/>
  </w:num>
  <w:num w:numId="6" w16cid:durableId="1043941202">
    <w:abstractNumId w:val="0"/>
  </w:num>
  <w:num w:numId="7" w16cid:durableId="8382714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61201"/>
    <w:rsid w:val="000D61D2"/>
    <w:rsid w:val="001354FA"/>
    <w:rsid w:val="001B0095"/>
    <w:rsid w:val="001B4799"/>
    <w:rsid w:val="002C01E1"/>
    <w:rsid w:val="003469AD"/>
    <w:rsid w:val="00361EE9"/>
    <w:rsid w:val="00462474"/>
    <w:rsid w:val="00585DD2"/>
    <w:rsid w:val="006D4144"/>
    <w:rsid w:val="006F7918"/>
    <w:rsid w:val="00817EF0"/>
    <w:rsid w:val="009167F6"/>
    <w:rsid w:val="00CD1D12"/>
    <w:rsid w:val="00D64393"/>
    <w:rsid w:val="00D86B9C"/>
    <w:rsid w:val="00D97BC6"/>
    <w:rsid w:val="00DF5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8">
    <w:name w:val="header"/>
    <w:basedOn w:val="a"/>
    <w:link w:val="a9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a9">
    <w:name w:val="页眉 字符"/>
    <w:basedOn w:val="a0"/>
    <w:link w:val="a8"/>
    <w:uiPriority w:val="99"/>
    <w:rsid w:val="002C01E1"/>
  </w:style>
  <w:style w:type="paragraph" w:styleId="aa">
    <w:name w:val="footer"/>
    <w:basedOn w:val="a"/>
    <w:link w:val="ab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ab">
    <w:name w:val="页脚 字符"/>
    <w:basedOn w:val="a0"/>
    <w:link w:val="aa"/>
    <w:uiPriority w:val="99"/>
    <w:rsid w:val="002C01E1"/>
  </w:style>
  <w:style w:type="paragraph" w:styleId="ac">
    <w:name w:val="List Paragraph"/>
    <w:basedOn w:val="a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Gao, Xian (gao9627@vandals.uidaho.edu)</cp:lastModifiedBy>
  <cp:revision>11</cp:revision>
  <dcterms:created xsi:type="dcterms:W3CDTF">2023-09-11T17:08:00Z</dcterms:created>
  <dcterms:modified xsi:type="dcterms:W3CDTF">2023-10-13T23:35:00Z</dcterms:modified>
</cp:coreProperties>
</file>